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D7E3A0" w14:textId="67AB84E2" w:rsidR="002850B9" w:rsidRPr="005476EB" w:rsidRDefault="00E758DF">
      <w:pPr>
        <w:rPr>
          <w:rFonts w:ascii="Poppins" w:hAnsi="Poppins" w:cs="Poppins"/>
          <w:b/>
          <w:bCs/>
          <w:sz w:val="40"/>
          <w:szCs w:val="40"/>
          <w:lang w:val="es-AR"/>
        </w:rPr>
      </w:pPr>
      <w:r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>E</w:t>
      </w:r>
      <w:r w:rsidR="005E6B44"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 xml:space="preserve">l programa de </w:t>
      </w:r>
      <w:r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 xml:space="preserve">Seguridad de Ingreso Suplementario se </w:t>
      </w:r>
      <w:r w:rsidR="001E4959"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>D</w:t>
      </w:r>
      <w:r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 xml:space="preserve">ebe </w:t>
      </w:r>
      <w:r w:rsidR="001E4959"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>A</w:t>
      </w:r>
      <w:r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 xml:space="preserve">ctualizar </w:t>
      </w:r>
      <w:r w:rsidR="001E4959"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>P</w:t>
      </w:r>
      <w:r w:rsidR="005E6B44"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 xml:space="preserve">ara </w:t>
      </w:r>
      <w:r w:rsidR="001E4959"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>P</w:t>
      </w:r>
      <w:r w:rsidR="005E6B44"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 xml:space="preserve">restar </w:t>
      </w:r>
      <w:r w:rsidR="001E4959"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>S</w:t>
      </w:r>
      <w:r w:rsidR="005E6B44"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 xml:space="preserve">ervicios a </w:t>
      </w:r>
      <w:r w:rsidR="001E4959"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>P</w:t>
      </w:r>
      <w:r w:rsidR="005E6B44"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 xml:space="preserve">ersonas </w:t>
      </w:r>
      <w:r w:rsidR="001E4959"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>C</w:t>
      </w:r>
      <w:r w:rsidR="005E6B44"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 xml:space="preserve">on </w:t>
      </w:r>
      <w:r w:rsidR="001E4959"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>D</w:t>
      </w:r>
      <w:r w:rsidR="005E6B44"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 xml:space="preserve">iscapacidades y a </w:t>
      </w:r>
      <w:r w:rsidR="001E4959"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>P</w:t>
      </w:r>
      <w:r w:rsidR="005E6B44"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 xml:space="preserve">ersonas </w:t>
      </w:r>
      <w:r w:rsidR="001E4959"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>M</w:t>
      </w:r>
      <w:r w:rsidR="005E6B44" w:rsidRPr="005476EB">
        <w:rPr>
          <w:rFonts w:ascii="Poppins" w:eastAsia="Calibri" w:hAnsi="Poppins" w:cs="Poppins"/>
          <w:b/>
          <w:bCs/>
          <w:sz w:val="40"/>
          <w:szCs w:val="40"/>
          <w:lang w:val="es-ES_tradnl"/>
        </w:rPr>
        <w:t>ayores HOY MISMO.</w:t>
      </w:r>
    </w:p>
    <w:p w14:paraId="5C4436CF" w14:textId="77777777" w:rsidR="002850B9" w:rsidRPr="005476EB" w:rsidRDefault="002850B9">
      <w:pPr>
        <w:rPr>
          <w:rFonts w:ascii="Poppins" w:hAnsi="Poppins" w:cs="Poppins"/>
          <w:szCs w:val="28"/>
          <w:lang w:val="es-AR"/>
        </w:rPr>
      </w:pPr>
    </w:p>
    <w:p w14:paraId="3FF77A31" w14:textId="088977CB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 xml:space="preserve">El programa de </w:t>
      </w:r>
      <w:r w:rsidR="00E758DF" w:rsidRPr="005476EB">
        <w:rPr>
          <w:rFonts w:ascii="Poppins" w:eastAsia="Calibri" w:hAnsi="Poppins" w:cs="Poppins"/>
          <w:sz w:val="28"/>
          <w:szCs w:val="28"/>
          <w:lang w:val="es-ES_tradnl"/>
        </w:rPr>
        <w:t xml:space="preserve">Seguridad de Ingreso </w:t>
      </w:r>
      <w:r w:rsidRPr="005476EB">
        <w:rPr>
          <w:rFonts w:ascii="Poppins" w:eastAsia="Calibri" w:hAnsi="Poppins" w:cs="Poppins"/>
          <w:sz w:val="28"/>
          <w:szCs w:val="28"/>
          <w:lang w:val="es-ES_tradnl"/>
        </w:rPr>
        <w:t>Suplementario (SSI</w:t>
      </w:r>
      <w:r w:rsidR="00E758DF" w:rsidRPr="005476EB">
        <w:rPr>
          <w:rFonts w:ascii="Poppins" w:eastAsia="Calibri" w:hAnsi="Poppins" w:cs="Poppins"/>
          <w:sz w:val="28"/>
          <w:szCs w:val="28"/>
          <w:lang w:val="es-ES_tradnl"/>
        </w:rPr>
        <w:t>, por sus siglas en inglés</w:t>
      </w:r>
      <w:r w:rsidRPr="005476EB">
        <w:rPr>
          <w:rFonts w:ascii="Poppins" w:eastAsia="Calibri" w:hAnsi="Poppins" w:cs="Poppins"/>
          <w:sz w:val="28"/>
          <w:szCs w:val="28"/>
          <w:lang w:val="es-ES_tradnl"/>
        </w:rPr>
        <w:t xml:space="preserve">) brinda apoyo crítico a adultos y niños con discapacidades y a personas mayores de bajos recursos. Sin embargo, tiene muchas reglas que son injustas o dificultan que las personas ahorren dinero y salgan de la pobreza. Estas reglas son muy antiguas y se deben actualizar </w:t>
      </w:r>
      <w:proofErr w:type="gramStart"/>
      <w:r w:rsidRPr="005476EB">
        <w:rPr>
          <w:rFonts w:ascii="Poppins" w:eastAsia="Calibri" w:hAnsi="Poppins" w:cs="Poppins"/>
          <w:sz w:val="28"/>
          <w:szCs w:val="28"/>
          <w:lang w:val="es-ES_tradnl"/>
        </w:rPr>
        <w:t>de acuerdo a</w:t>
      </w:r>
      <w:proofErr w:type="gramEnd"/>
      <w:r w:rsidRPr="005476EB">
        <w:rPr>
          <w:rFonts w:ascii="Poppins" w:eastAsia="Calibri" w:hAnsi="Poppins" w:cs="Poppins"/>
          <w:sz w:val="28"/>
          <w:szCs w:val="28"/>
          <w:lang w:val="es-ES_tradnl"/>
        </w:rPr>
        <w:t xml:space="preserve"> la vida actual.</w:t>
      </w:r>
    </w:p>
    <w:p w14:paraId="14177F39" w14:textId="77777777" w:rsidR="002850B9" w:rsidRPr="005476EB" w:rsidRDefault="002850B9">
      <w:pPr>
        <w:rPr>
          <w:rFonts w:ascii="Poppins" w:hAnsi="Poppins" w:cs="Poppins"/>
          <w:sz w:val="28"/>
          <w:szCs w:val="28"/>
          <w:lang w:val="es-AR"/>
        </w:rPr>
      </w:pPr>
    </w:p>
    <w:p w14:paraId="647863E1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El programa de SSI proporciona dinero a 8 millones de los adultos y niños con discapacidades y adultos mayores más pobres en los Estados Unidos.</w:t>
      </w:r>
    </w:p>
    <w:p w14:paraId="799C9516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Muchas de las personas que acceden al programa de SSI son de raza negra, hispanos y otras personas de color.</w:t>
      </w:r>
    </w:p>
    <w:p w14:paraId="071071D8" w14:textId="58EF7C3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El programa de SSI no les ofrece mucho dinero para pagar por l</w:t>
      </w:r>
      <w:r w:rsidR="00E758DF" w:rsidRPr="005476EB">
        <w:rPr>
          <w:rFonts w:ascii="Poppins" w:eastAsia="Calibri" w:hAnsi="Poppins" w:cs="Poppins"/>
          <w:sz w:val="28"/>
          <w:szCs w:val="28"/>
          <w:lang w:val="es-ES_tradnl"/>
        </w:rPr>
        <w:t>a</w:t>
      </w:r>
      <w:r w:rsidRPr="005476EB">
        <w:rPr>
          <w:rFonts w:ascii="Poppins" w:eastAsia="Calibri" w:hAnsi="Poppins" w:cs="Poppins"/>
          <w:sz w:val="28"/>
          <w:szCs w:val="28"/>
          <w:lang w:val="es-ES_tradnl"/>
        </w:rPr>
        <w:t xml:space="preserve">s </w:t>
      </w:r>
      <w:r w:rsidR="00E758DF" w:rsidRPr="005476EB">
        <w:rPr>
          <w:rFonts w:ascii="Poppins" w:eastAsia="Calibri" w:hAnsi="Poppins" w:cs="Poppins"/>
          <w:sz w:val="28"/>
          <w:szCs w:val="28"/>
          <w:lang w:val="es-ES_tradnl"/>
        </w:rPr>
        <w:t xml:space="preserve">cosas </w:t>
      </w:r>
      <w:r w:rsidRPr="005476EB">
        <w:rPr>
          <w:rFonts w:ascii="Poppins" w:eastAsia="Calibri" w:hAnsi="Poppins" w:cs="Poppins"/>
          <w:sz w:val="28"/>
          <w:szCs w:val="28"/>
          <w:lang w:val="es-ES_tradnl"/>
        </w:rPr>
        <w:t>que necesitan.</w:t>
      </w:r>
    </w:p>
    <w:p w14:paraId="1CEC20E5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Como máximo, las personas pueden recibir $794 por mes.</w:t>
      </w:r>
    </w:p>
    <w:p w14:paraId="29B6B83A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Muchas personas no reciben tanto dinero cada mes, pero ese dinero es muy importante para ellas.</w:t>
      </w:r>
    </w:p>
    <w:p w14:paraId="61C6440A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Les ayuda a pagar su vivienda y los alimentos.</w:t>
      </w:r>
    </w:p>
    <w:p w14:paraId="0E2D0B9A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Sin este dinero, podrían perder sus hogares o pasar hambre.</w:t>
      </w:r>
    </w:p>
    <w:p w14:paraId="7122CFDC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 xml:space="preserve">Acceder al programa de SSI también significa que obtienen el seguro médico de Medicaid. </w:t>
      </w:r>
    </w:p>
    <w:p w14:paraId="5F8D1E9C" w14:textId="77777777" w:rsidR="002850B9" w:rsidRPr="005476EB" w:rsidRDefault="002850B9">
      <w:pPr>
        <w:rPr>
          <w:rFonts w:ascii="Poppins" w:hAnsi="Poppins" w:cs="Poppins"/>
          <w:sz w:val="28"/>
          <w:szCs w:val="28"/>
          <w:lang w:val="es-AR"/>
        </w:rPr>
      </w:pPr>
    </w:p>
    <w:p w14:paraId="43DC31E5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 xml:space="preserve">El gobierno federal tiene muchas reglas sobre cuánto dinero pueden ganar, ahorrar o tener en el banco si acceden al programa de SSI. </w:t>
      </w:r>
    </w:p>
    <w:p w14:paraId="7172F541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Estas reglas no se han modificado en al menos 30 años.</w:t>
      </w:r>
    </w:p>
    <w:p w14:paraId="6237C15D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El gobierno federal también decide cuánto dinero pueden recibir las personas por mes.</w:t>
      </w:r>
    </w:p>
    <w:p w14:paraId="1001E547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Aunque la cantidad aumenta un poco cada año, no es suficiente.</w:t>
      </w:r>
    </w:p>
    <w:p w14:paraId="33C59C20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lastRenderedPageBreak/>
        <w:t>Estas antiguas reglas implican que las personas no pueden pagar las cosas que necesitan en este momento ni ahorrar para las cosas que necesitarán más adelante.</w:t>
      </w:r>
    </w:p>
    <w:p w14:paraId="3F034E78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Las reglas obligan a las personas a vivir en la pobreza.</w:t>
      </w:r>
    </w:p>
    <w:p w14:paraId="7CE61912" w14:textId="77777777" w:rsidR="002850B9" w:rsidRPr="005476EB" w:rsidRDefault="002850B9">
      <w:pPr>
        <w:rPr>
          <w:rFonts w:ascii="Poppins" w:hAnsi="Poppins" w:cs="Poppins"/>
          <w:sz w:val="28"/>
          <w:szCs w:val="28"/>
          <w:lang w:val="es-AR"/>
        </w:rPr>
      </w:pPr>
    </w:p>
    <w:p w14:paraId="225CD2AF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Todos merecemos vivir con dignidad y ahorrar para emergencias.</w:t>
      </w:r>
    </w:p>
    <w:p w14:paraId="3D0334AD" w14:textId="77777777" w:rsidR="00836C1F" w:rsidRPr="005476EB" w:rsidRDefault="00836C1F">
      <w:pPr>
        <w:rPr>
          <w:rFonts w:ascii="Poppins" w:eastAsia="Calibri" w:hAnsi="Poppins" w:cs="Poppins"/>
          <w:sz w:val="28"/>
          <w:szCs w:val="28"/>
          <w:lang w:val="es-ES_tradnl"/>
        </w:rPr>
      </w:pPr>
    </w:p>
    <w:p w14:paraId="7111EAF5" w14:textId="767D3653" w:rsidR="002850B9" w:rsidRPr="005476EB" w:rsidRDefault="005E6B44">
      <w:pPr>
        <w:rPr>
          <w:rFonts w:ascii="Poppins SemiBold" w:hAnsi="Poppins SemiBold" w:cs="Poppins SemiBold"/>
          <w:b/>
          <w:bCs/>
          <w:sz w:val="28"/>
          <w:szCs w:val="28"/>
          <w:lang w:val="es-AR"/>
        </w:rPr>
      </w:pPr>
      <w:r w:rsidRPr="005476EB">
        <w:rPr>
          <w:rFonts w:ascii="Poppins SemiBold" w:eastAsia="Calibri" w:hAnsi="Poppins SemiBold" w:cs="Poppins SemiBold"/>
          <w:b/>
          <w:bCs/>
          <w:sz w:val="28"/>
          <w:szCs w:val="28"/>
          <w:lang w:val="es-ES_tradnl"/>
        </w:rPr>
        <w:t xml:space="preserve">Debemos actualizar el programa de SSI para ayudar a las personas que acceden a él. </w:t>
      </w:r>
    </w:p>
    <w:p w14:paraId="576FB9CE" w14:textId="77777777" w:rsidR="002850B9" w:rsidRPr="005476EB" w:rsidRDefault="005E6B44">
      <w:pPr>
        <w:rPr>
          <w:rFonts w:ascii="Poppins SemiBold" w:hAnsi="Poppins SemiBold" w:cs="Poppins SemiBold"/>
          <w:b/>
          <w:bCs/>
          <w:sz w:val="28"/>
          <w:szCs w:val="28"/>
          <w:lang w:val="es-AR"/>
        </w:rPr>
      </w:pPr>
      <w:r w:rsidRPr="005476EB">
        <w:rPr>
          <w:rFonts w:ascii="Poppins SemiBold" w:eastAsia="Calibri" w:hAnsi="Poppins SemiBold" w:cs="Poppins SemiBold"/>
          <w:b/>
          <w:bCs/>
          <w:sz w:val="28"/>
          <w:szCs w:val="28"/>
          <w:lang w:val="es-ES_tradnl"/>
        </w:rPr>
        <w:t xml:space="preserve">En el Congreso se están considerando los siguientes cambios: </w:t>
      </w:r>
    </w:p>
    <w:p w14:paraId="7437F6F7" w14:textId="3C9A0105" w:rsidR="002850B9" w:rsidRPr="005476EB" w:rsidRDefault="005E6B44">
      <w:pPr>
        <w:pStyle w:val="ListParagraph"/>
        <w:numPr>
          <w:ilvl w:val="0"/>
          <w:numId w:val="1"/>
        </w:num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Aumentar la cantidad de recursos que las personas pueden tener</w:t>
      </w:r>
    </w:p>
    <w:p w14:paraId="220A477C" w14:textId="7B25E1D2" w:rsidR="002850B9" w:rsidRPr="005476EB" w:rsidRDefault="005E6B44">
      <w:pPr>
        <w:pStyle w:val="ListParagraph"/>
        <w:numPr>
          <w:ilvl w:val="0"/>
          <w:numId w:val="1"/>
        </w:num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Deshacerse de las reglas antiguas en cuanto al apoyo de amigos y familiares</w:t>
      </w:r>
    </w:p>
    <w:p w14:paraId="7F652D4B" w14:textId="775540A7" w:rsidR="002850B9" w:rsidRPr="005476EB" w:rsidRDefault="005E6B44">
      <w:pPr>
        <w:pStyle w:val="ListParagraph"/>
        <w:numPr>
          <w:ilvl w:val="0"/>
          <w:numId w:val="1"/>
        </w:num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Aumentar los ingresos que el programa de SSI no tiene en cuenta</w:t>
      </w:r>
    </w:p>
    <w:p w14:paraId="6787A0DD" w14:textId="1C9E412E" w:rsidR="002850B9" w:rsidRPr="005476EB" w:rsidRDefault="005E6B44">
      <w:pPr>
        <w:pStyle w:val="ListParagraph"/>
        <w:numPr>
          <w:ilvl w:val="0"/>
          <w:numId w:val="1"/>
        </w:num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Deshacerse de las reglas que castigan a las personas que se casan</w:t>
      </w:r>
    </w:p>
    <w:p w14:paraId="5933199F" w14:textId="7E373495" w:rsidR="002850B9" w:rsidRPr="005476EB" w:rsidRDefault="005E6B44">
      <w:pPr>
        <w:pStyle w:val="ListParagraph"/>
        <w:numPr>
          <w:ilvl w:val="0"/>
          <w:numId w:val="1"/>
        </w:num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Aumentar la cantidad de dinero que las personas pueden obtener</w:t>
      </w:r>
    </w:p>
    <w:p w14:paraId="186AD2B7" w14:textId="77777777" w:rsidR="002850B9" w:rsidRPr="005476EB" w:rsidRDefault="002850B9">
      <w:pPr>
        <w:rPr>
          <w:rFonts w:ascii="Poppins" w:hAnsi="Poppins" w:cs="Poppins"/>
          <w:sz w:val="28"/>
          <w:szCs w:val="28"/>
          <w:lang w:val="es-AR"/>
        </w:rPr>
      </w:pPr>
    </w:p>
    <w:p w14:paraId="552263D0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A continuación, se indica por qué cada cambio es importante.</w:t>
      </w:r>
    </w:p>
    <w:p w14:paraId="235BF848" w14:textId="77777777" w:rsidR="002850B9" w:rsidRPr="005476EB" w:rsidRDefault="002850B9">
      <w:pPr>
        <w:rPr>
          <w:rFonts w:ascii="Poppins" w:eastAsia="Calibri" w:hAnsi="Poppins" w:cs="Poppins"/>
          <w:sz w:val="28"/>
          <w:szCs w:val="28"/>
          <w:lang w:val="es-ES_tradnl"/>
        </w:rPr>
      </w:pPr>
    </w:p>
    <w:p w14:paraId="1A50B435" w14:textId="77777777" w:rsidR="002850B9" w:rsidRPr="005476EB" w:rsidRDefault="005E6B44">
      <w:pPr>
        <w:rPr>
          <w:rFonts w:ascii="Poppins SemiBold" w:hAnsi="Poppins SemiBold" w:cs="Poppins SemiBold"/>
          <w:b/>
          <w:bCs/>
          <w:sz w:val="28"/>
          <w:szCs w:val="28"/>
          <w:lang w:val="es-AR"/>
        </w:rPr>
      </w:pPr>
      <w:r w:rsidRPr="005476EB">
        <w:rPr>
          <w:rFonts w:ascii="Poppins SemiBold" w:eastAsia="Calibri" w:hAnsi="Poppins SemiBold" w:cs="Poppins SemiBold"/>
          <w:b/>
          <w:bCs/>
          <w:sz w:val="28"/>
          <w:szCs w:val="28"/>
          <w:lang w:val="es-ES_tradnl"/>
        </w:rPr>
        <w:t>1. Aumentar la cantidad de recursos que las personas pueden tener.</w:t>
      </w:r>
    </w:p>
    <w:p w14:paraId="251E04C3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El programa de SSI tiene un límite de activos que no se ha actualizado desde 1989.</w:t>
      </w:r>
    </w:p>
    <w:p w14:paraId="0BA96677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Los activos incluyen dinero en cuentas bancarias, bienes o ahorros.</w:t>
      </w:r>
    </w:p>
    <w:p w14:paraId="7CCC8A7D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En este momento, las personas que reciben el programa de SSI solo pueden tener $2,000 en activos.</w:t>
      </w:r>
    </w:p>
    <w:p w14:paraId="4DE9E481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Las parejas casadas solo pueden tener $3,000.</w:t>
      </w:r>
    </w:p>
    <w:p w14:paraId="20F015E3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Estos límites significan que las personas no pueden ahorrar mucho dinero.</w:t>
      </w:r>
    </w:p>
    <w:p w14:paraId="358463F5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Si hay una emergencia, es posible que gasten todo su dinero y necesiten más.</w:t>
      </w:r>
    </w:p>
    <w:p w14:paraId="32FB7436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Estos límites se deben aumentar para que reflejen cuánto cuestan hoy las cosas.</w:t>
      </w:r>
    </w:p>
    <w:p w14:paraId="73A61D05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Además, deberían aumentar cada año para reflejar los aumentos de precios en el futuro.</w:t>
      </w:r>
    </w:p>
    <w:p w14:paraId="46B44E1D" w14:textId="77777777" w:rsidR="002850B9" w:rsidRPr="005476EB" w:rsidRDefault="002850B9">
      <w:pPr>
        <w:rPr>
          <w:rFonts w:ascii="Poppins" w:hAnsi="Poppins" w:cs="Poppins"/>
          <w:sz w:val="28"/>
          <w:szCs w:val="28"/>
          <w:lang w:val="es-AR"/>
        </w:rPr>
      </w:pPr>
    </w:p>
    <w:p w14:paraId="0E258DC6" w14:textId="77777777" w:rsidR="002850B9" w:rsidRPr="005476EB" w:rsidRDefault="005E6B44">
      <w:pPr>
        <w:rPr>
          <w:rFonts w:ascii="Poppins SemiBold" w:hAnsi="Poppins SemiBold" w:cs="Poppins SemiBold"/>
          <w:b/>
          <w:bCs/>
          <w:sz w:val="28"/>
          <w:szCs w:val="28"/>
          <w:lang w:val="es-AR"/>
        </w:rPr>
      </w:pPr>
      <w:r w:rsidRPr="005476EB">
        <w:rPr>
          <w:rFonts w:ascii="Poppins SemiBold" w:eastAsia="Calibri" w:hAnsi="Poppins SemiBold" w:cs="Poppins SemiBold"/>
          <w:b/>
          <w:bCs/>
          <w:sz w:val="28"/>
          <w:szCs w:val="28"/>
          <w:lang w:val="es-ES_tradnl"/>
        </w:rPr>
        <w:lastRenderedPageBreak/>
        <w:t>2. Deshacerse de las reglas antiguas en cuanto al apoyo de amigos y familiares.</w:t>
      </w:r>
    </w:p>
    <w:p w14:paraId="51BC933C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El programa de SSI tiene una regla antigua llamada apoyo y mantenimiento en especie.</w:t>
      </w:r>
    </w:p>
    <w:p w14:paraId="4A694860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Esta regla perjudica a las personas que acceden al programa de SSI si reciben ayuda de familiares o amigos para pagar artículos básicos, como alimentos o su hogar.</w:t>
      </w:r>
    </w:p>
    <w:p w14:paraId="440A7413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En ese caso, el monto que obtienen del programa de SSI se reduce mucho.</w:t>
      </w:r>
    </w:p>
    <w:p w14:paraId="6013D7A4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Estas reglas obligan a las personas a vivir más en la pobreza.</w:t>
      </w:r>
    </w:p>
    <w:p w14:paraId="74448724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Tanto los demócratas como los republicanos que han dirigido el programa de SSI indicaron que debemos deshacernos de esta antigua regla.</w:t>
      </w:r>
    </w:p>
    <w:p w14:paraId="040164BF" w14:textId="77777777" w:rsidR="002850B9" w:rsidRPr="005476EB" w:rsidRDefault="002850B9">
      <w:pPr>
        <w:rPr>
          <w:rFonts w:ascii="Poppins" w:hAnsi="Poppins" w:cs="Poppins"/>
          <w:sz w:val="28"/>
          <w:szCs w:val="28"/>
          <w:lang w:val="es-AR"/>
        </w:rPr>
      </w:pPr>
    </w:p>
    <w:p w14:paraId="44829FD2" w14:textId="77777777" w:rsidR="002850B9" w:rsidRPr="005476EB" w:rsidRDefault="005E6B44">
      <w:pPr>
        <w:rPr>
          <w:rFonts w:ascii="Poppins SemiBold" w:hAnsi="Poppins SemiBold" w:cs="Poppins SemiBold"/>
          <w:b/>
          <w:bCs/>
          <w:sz w:val="28"/>
          <w:szCs w:val="28"/>
          <w:lang w:val="es-AR"/>
        </w:rPr>
      </w:pPr>
      <w:r w:rsidRPr="005476EB">
        <w:rPr>
          <w:rFonts w:ascii="Poppins SemiBold" w:eastAsia="Calibri" w:hAnsi="Poppins SemiBold" w:cs="Poppins SemiBold"/>
          <w:b/>
          <w:bCs/>
          <w:sz w:val="28"/>
          <w:szCs w:val="28"/>
          <w:lang w:val="es-ES_tradnl"/>
        </w:rPr>
        <w:t>3. Aumentar los ingresos que el programa de SSI no tiene en cuenta.</w:t>
      </w:r>
    </w:p>
    <w:p w14:paraId="623A0A1D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El programa de SSI no tiene en cuenta una pequeña cantidad de dinero que las personas obtienen cada mes de otras maneras que no sean a través del trabajo.</w:t>
      </w:r>
    </w:p>
    <w:p w14:paraId="67A2D7AB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Estas formas incluyen otros beneficios de la Seguridad Social, pensiones, intereses o manutención de menores.</w:t>
      </w:r>
    </w:p>
    <w:p w14:paraId="6D38B2DB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En este momento, el programa de SSI no tiene en cuenta $20 por mes.</w:t>
      </w:r>
    </w:p>
    <w:p w14:paraId="33325F70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Tampoco tiene en cuenta $65 obtenidos a través del trabajo.</w:t>
      </w:r>
    </w:p>
    <w:p w14:paraId="2E842A79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Esta regla no se ha actualizado desde 1974, cuando comenzó el programa de SSI.</w:t>
      </w:r>
    </w:p>
    <w:p w14:paraId="1F5E352E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Esta cantidad de dinero no corresponde al monto que debería ser hoy.</w:t>
      </w:r>
    </w:p>
    <w:p w14:paraId="7C2AFBA6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 xml:space="preserve">Se debe actualizar </w:t>
      </w:r>
      <w:proofErr w:type="gramStart"/>
      <w:r w:rsidRPr="005476EB">
        <w:rPr>
          <w:rFonts w:ascii="Poppins" w:eastAsia="Calibri" w:hAnsi="Poppins" w:cs="Poppins"/>
          <w:sz w:val="28"/>
          <w:szCs w:val="28"/>
          <w:lang w:val="es-ES_tradnl"/>
        </w:rPr>
        <w:t>de acuerdo al</w:t>
      </w:r>
      <w:proofErr w:type="gramEnd"/>
      <w:r w:rsidRPr="005476EB">
        <w:rPr>
          <w:rFonts w:ascii="Poppins" w:eastAsia="Calibri" w:hAnsi="Poppins" w:cs="Poppins"/>
          <w:sz w:val="28"/>
          <w:szCs w:val="28"/>
          <w:lang w:val="es-ES_tradnl"/>
        </w:rPr>
        <w:t xml:space="preserve"> mundo actual.</w:t>
      </w:r>
    </w:p>
    <w:p w14:paraId="18051C9F" w14:textId="77777777" w:rsidR="002850B9" w:rsidRPr="005476EB" w:rsidRDefault="002850B9">
      <w:pPr>
        <w:rPr>
          <w:rFonts w:ascii="Poppins" w:hAnsi="Poppins" w:cs="Poppins"/>
          <w:sz w:val="28"/>
          <w:szCs w:val="28"/>
          <w:lang w:val="es-AR"/>
        </w:rPr>
      </w:pPr>
    </w:p>
    <w:p w14:paraId="1727C96B" w14:textId="77777777" w:rsidR="002850B9" w:rsidRPr="005476EB" w:rsidRDefault="005E6B44">
      <w:pPr>
        <w:rPr>
          <w:rFonts w:ascii="Poppins SemiBold" w:hAnsi="Poppins SemiBold" w:cs="Poppins SemiBold"/>
          <w:b/>
          <w:bCs/>
          <w:sz w:val="28"/>
          <w:szCs w:val="28"/>
          <w:lang w:val="es-AR"/>
        </w:rPr>
      </w:pPr>
      <w:r w:rsidRPr="005476EB">
        <w:rPr>
          <w:rFonts w:ascii="Poppins SemiBold" w:eastAsia="Calibri" w:hAnsi="Poppins SemiBold" w:cs="Poppins SemiBold"/>
          <w:b/>
          <w:bCs/>
          <w:sz w:val="28"/>
          <w:szCs w:val="28"/>
          <w:lang w:val="es-ES_tradnl"/>
        </w:rPr>
        <w:t>4. Aumentar la cantidad mínima de dinero que las personas pueden obtener.</w:t>
      </w:r>
    </w:p>
    <w:p w14:paraId="6C66D68D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En este momento, las personas que acceden al programa de SSI pueden obtener de allí un máximo de $794 para pagar estos artículos.</w:t>
      </w:r>
    </w:p>
    <w:p w14:paraId="4041C068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La persona promedio obtiene menos que esto.</w:t>
      </w:r>
    </w:p>
    <w:p w14:paraId="357F1FE3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Este monto cambia ligeramente cada año.</w:t>
      </w:r>
    </w:p>
    <w:p w14:paraId="68F71397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Nadie puede vivir con tan poco dinero cada mes.</w:t>
      </w:r>
    </w:p>
    <w:p w14:paraId="69B776AC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Debemos aumentar el monto del beneficio que las personas obtienen del programa de SSI para que coincida con el nivel de las políticas federales.</w:t>
      </w:r>
    </w:p>
    <w:p w14:paraId="3E509720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lastRenderedPageBreak/>
        <w:t>Hacer esto aseguraría que las personas con discapacidades y los adultos mayores puedan pagar los artículos que necesitan.</w:t>
      </w:r>
    </w:p>
    <w:p w14:paraId="34C27D05" w14:textId="77777777" w:rsidR="002850B9" w:rsidRPr="005476EB" w:rsidRDefault="002850B9">
      <w:pPr>
        <w:rPr>
          <w:rFonts w:ascii="Poppins" w:hAnsi="Poppins" w:cs="Poppins"/>
          <w:sz w:val="28"/>
          <w:szCs w:val="28"/>
          <w:lang w:val="es-AR"/>
        </w:rPr>
      </w:pPr>
    </w:p>
    <w:p w14:paraId="2442ECDA" w14:textId="77777777" w:rsidR="002850B9" w:rsidRPr="005476EB" w:rsidRDefault="005E6B44">
      <w:pPr>
        <w:rPr>
          <w:rFonts w:ascii="Poppins SemiBold" w:hAnsi="Poppins SemiBold" w:cs="Poppins SemiBold"/>
          <w:b/>
          <w:bCs/>
          <w:sz w:val="28"/>
          <w:szCs w:val="28"/>
          <w:lang w:val="es-AR"/>
        </w:rPr>
      </w:pPr>
      <w:r w:rsidRPr="005476EB">
        <w:rPr>
          <w:rFonts w:ascii="Poppins SemiBold" w:eastAsia="Calibri" w:hAnsi="Poppins SemiBold" w:cs="Poppins SemiBold"/>
          <w:b/>
          <w:bCs/>
          <w:sz w:val="28"/>
          <w:szCs w:val="28"/>
          <w:lang w:val="es-ES_tradnl"/>
        </w:rPr>
        <w:t>5. Deshacerse de las reglas que castigan a las personas que se casan.</w:t>
      </w:r>
    </w:p>
    <w:p w14:paraId="36853E56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Las personas casadas que acceden al programa de SSI deben seguir reglas injustas.</w:t>
      </w:r>
    </w:p>
    <w:p w14:paraId="30B54C99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No pueden tener tantos activos como las personas solteras.</w:t>
      </w:r>
    </w:p>
    <w:p w14:paraId="36485DE1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Las personas casadas que acceden al programa de SSI tampoco pueden recibir tanto dinero de allí.</w:t>
      </w:r>
    </w:p>
    <w:p w14:paraId="1146417B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Además, perderán sus beneficios si se casan con alguien que no accede al programa de SSI.</w:t>
      </w:r>
    </w:p>
    <w:p w14:paraId="4F4ABCC3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Estas reglas a menudo obligan a las personas a elegir entre tener dinero para pagar lo que necesitan y casarse con las personas que aman.</w:t>
      </w:r>
    </w:p>
    <w:p w14:paraId="01385DB5" w14:textId="77777777" w:rsidR="002850B9" w:rsidRPr="005476EB" w:rsidRDefault="005E6B44">
      <w:pPr>
        <w:rPr>
          <w:rFonts w:ascii="Poppins" w:hAnsi="Poppins" w:cs="Poppins"/>
          <w:sz w:val="28"/>
          <w:szCs w:val="28"/>
          <w:lang w:val="es-AR"/>
        </w:rPr>
      </w:pPr>
      <w:r w:rsidRPr="005476EB">
        <w:rPr>
          <w:rFonts w:ascii="Poppins" w:eastAsia="Calibri" w:hAnsi="Poppins" w:cs="Poppins"/>
          <w:sz w:val="28"/>
          <w:szCs w:val="28"/>
          <w:lang w:val="es-ES_tradnl"/>
        </w:rPr>
        <w:t>Tenemos que poner fin a estas sanciones contra el matrimonio.</w:t>
      </w:r>
    </w:p>
    <w:p w14:paraId="6A6FAC90" w14:textId="77777777" w:rsidR="002850B9" w:rsidRPr="005476EB" w:rsidRDefault="002850B9">
      <w:pPr>
        <w:rPr>
          <w:rFonts w:ascii="Poppins" w:hAnsi="Poppins" w:cs="Poppins"/>
          <w:sz w:val="28"/>
          <w:szCs w:val="28"/>
          <w:lang w:val="es-AR"/>
        </w:rPr>
      </w:pPr>
    </w:p>
    <w:p w14:paraId="593BF8EA" w14:textId="77777777" w:rsidR="002850B9" w:rsidRPr="005476EB" w:rsidRDefault="005E6B44">
      <w:pPr>
        <w:rPr>
          <w:rFonts w:ascii="Poppins SemiBold" w:hAnsi="Poppins SemiBold" w:cs="Poppins SemiBold"/>
          <w:b/>
          <w:bCs/>
          <w:sz w:val="28"/>
          <w:szCs w:val="28"/>
          <w:lang w:val="es-AR"/>
        </w:rPr>
      </w:pPr>
      <w:r w:rsidRPr="005476EB">
        <w:rPr>
          <w:rFonts w:ascii="Poppins SemiBold" w:eastAsia="Calibri" w:hAnsi="Poppins SemiBold" w:cs="Poppins SemiBold"/>
          <w:b/>
          <w:bCs/>
          <w:sz w:val="28"/>
          <w:szCs w:val="28"/>
          <w:lang w:val="es-ES_tradnl"/>
        </w:rPr>
        <w:t xml:space="preserve">Obtenga más información y tome medidas ahora para ayudar a implementar este cambio en </w:t>
      </w:r>
      <w:r w:rsidRPr="005476EB">
        <w:rPr>
          <w:rFonts w:ascii="Poppins SemiBold" w:eastAsia="Calibri" w:hAnsi="Poppins SemiBold" w:cs="Poppins SemiBold"/>
          <w:b/>
          <w:bCs/>
          <w:color w:val="0070C0"/>
          <w:sz w:val="28"/>
          <w:szCs w:val="28"/>
          <w:u w:val="single"/>
          <w:lang w:val="es-ES_tradnl"/>
        </w:rPr>
        <w:t>TheArc.org/COVID19recovery</w:t>
      </w:r>
      <w:r w:rsidRPr="005476EB">
        <w:rPr>
          <w:rFonts w:ascii="Poppins SemiBold" w:eastAsia="Calibri" w:hAnsi="Poppins SemiBold" w:cs="Poppins SemiBold"/>
          <w:b/>
          <w:bCs/>
          <w:sz w:val="28"/>
          <w:szCs w:val="28"/>
          <w:lang w:val="es-ES_tradnl"/>
        </w:rPr>
        <w:t>.</w:t>
      </w:r>
    </w:p>
    <w:p w14:paraId="6CC8FDD3" w14:textId="77777777" w:rsidR="002850B9" w:rsidRPr="005476EB" w:rsidRDefault="002850B9">
      <w:pPr>
        <w:rPr>
          <w:rFonts w:ascii="Poppins" w:hAnsi="Poppins" w:cs="Poppins"/>
          <w:sz w:val="28"/>
          <w:szCs w:val="28"/>
          <w:lang w:val="es-AR"/>
        </w:rPr>
      </w:pPr>
    </w:p>
    <w:sectPr w:rsidR="002850B9" w:rsidRPr="005476E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F511BC" w14:textId="77777777" w:rsidR="006809B7" w:rsidRDefault="006809B7">
      <w:r>
        <w:separator/>
      </w:r>
    </w:p>
  </w:endnote>
  <w:endnote w:type="continuationSeparator" w:id="0">
    <w:p w14:paraId="78D519EA" w14:textId="77777777" w:rsidR="006809B7" w:rsidRDefault="006809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Poppins SemiBold">
    <w:charset w:val="00"/>
    <w:family w:val="auto"/>
    <w:pitch w:val="variable"/>
    <w:sig w:usb0="00008007" w:usb1="00000000" w:usb2="00000000" w:usb3="00000000" w:csb0="0000009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7E84D5" w14:textId="77777777" w:rsidR="006809B7" w:rsidRDefault="006809B7">
      <w:r>
        <w:separator/>
      </w:r>
    </w:p>
  </w:footnote>
  <w:footnote w:type="continuationSeparator" w:id="0">
    <w:p w14:paraId="6F79C752" w14:textId="77777777" w:rsidR="006809B7" w:rsidRDefault="006809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9488A"/>
    <w:multiLevelType w:val="hybridMultilevel"/>
    <w:tmpl w:val="1DA6AA5C"/>
    <w:lvl w:ilvl="0" w:tplc="DF8A2F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E4F1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5ADF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D4EC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26B9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AC38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9EF8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8092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EEC0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33251E"/>
    <w:multiLevelType w:val="hybridMultilevel"/>
    <w:tmpl w:val="73BEAE32"/>
    <w:lvl w:ilvl="0" w:tplc="242047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654E6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E4E9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C69E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649A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CC4E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CC54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4476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1602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95758D"/>
    <w:multiLevelType w:val="hybridMultilevel"/>
    <w:tmpl w:val="CFBAC536"/>
    <w:lvl w:ilvl="0" w:tplc="AF9EAF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FE0D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D0F7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A287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C0DC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DC2D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94EE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262C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FE73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A11D0"/>
    <w:multiLevelType w:val="hybridMultilevel"/>
    <w:tmpl w:val="33C8F80A"/>
    <w:lvl w:ilvl="0" w:tplc="1DB279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D8D0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AEBF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9817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2AAC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10BA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E04B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60C2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10B2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0B1D12"/>
    <w:multiLevelType w:val="hybridMultilevel"/>
    <w:tmpl w:val="065E7EBC"/>
    <w:lvl w:ilvl="0" w:tplc="D0D07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0021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7808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DCD4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36F0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0C22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46AF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50A7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A22D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CkmYmBsZGhqamRko6SsGpxcWZ+XkgBUa1AEtMdOwsAAAA"/>
  </w:docVars>
  <w:rsids>
    <w:rsidRoot w:val="002850B9"/>
    <w:rsid w:val="001E4959"/>
    <w:rsid w:val="002850B9"/>
    <w:rsid w:val="003C02CC"/>
    <w:rsid w:val="00486CD3"/>
    <w:rsid w:val="004B2BC6"/>
    <w:rsid w:val="005476EB"/>
    <w:rsid w:val="005E6B44"/>
    <w:rsid w:val="006809B7"/>
    <w:rsid w:val="006A594E"/>
    <w:rsid w:val="00836C1F"/>
    <w:rsid w:val="008D70FB"/>
    <w:rsid w:val="009654D3"/>
    <w:rsid w:val="00E049CE"/>
    <w:rsid w:val="00E75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AE71BA"/>
  <w15:docId w15:val="{8AF45E87-D38B-41E4-8943-9F2FDEECA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sid w:val="00E758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58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58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58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58D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42</Words>
  <Characters>48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sha Zinovik</dc:creator>
  <cp:lastModifiedBy>Hillary Costa</cp:lastModifiedBy>
  <cp:revision>2</cp:revision>
  <dcterms:created xsi:type="dcterms:W3CDTF">2021-09-21T18:50:00Z</dcterms:created>
  <dcterms:modified xsi:type="dcterms:W3CDTF">2021-09-21T18:50:00Z</dcterms:modified>
</cp:coreProperties>
</file>